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B1FF8" w14:textId="3B237D8B" w:rsidR="000848D2" w:rsidRDefault="000848D2" w:rsidP="000848D2">
      <w:pPr>
        <w:pStyle w:val="Heading1"/>
      </w:pPr>
      <w:r>
        <w:t>Teacher Resource</w:t>
      </w:r>
    </w:p>
    <w:p w14:paraId="1F99B535" w14:textId="77777777" w:rsidR="000848D2" w:rsidRDefault="000848D2" w:rsidP="00E00D45">
      <w:pPr>
        <w:pStyle w:val="Title"/>
      </w:pPr>
      <w:r>
        <w:t xml:space="preserve">Elizabeth I and the </w:t>
      </w:r>
    </w:p>
    <w:p w14:paraId="2E29466D" w14:textId="66C96F65" w:rsidR="008C388D" w:rsidRPr="00E00D45" w:rsidRDefault="000848D2" w:rsidP="00E00D45">
      <w:pPr>
        <w:pStyle w:val="Title"/>
      </w:pPr>
      <w:r>
        <w:t>Great Debasement</w:t>
      </w:r>
    </w:p>
    <w:p w14:paraId="322EB59F" w14:textId="65D2F439" w:rsidR="00DB7779" w:rsidRDefault="0098596B" w:rsidP="00C60AC4">
      <w:pPr>
        <w:pStyle w:val="Heading1"/>
      </w:pP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4E6F7674" wp14:editId="54ADCF6D">
            <wp:simplePos x="0" y="0"/>
            <wp:positionH relativeFrom="column">
              <wp:posOffset>4092575</wp:posOffset>
            </wp:positionH>
            <wp:positionV relativeFrom="paragraph">
              <wp:posOffset>195580</wp:posOffset>
            </wp:positionV>
            <wp:extent cx="2322195" cy="3011170"/>
            <wp:effectExtent l="0" t="0" r="1905" b="0"/>
            <wp:wrapTight wrapText="bothSides">
              <wp:wrapPolygon edited="0">
                <wp:start x="0" y="0"/>
                <wp:lineTo x="0" y="21454"/>
                <wp:lineTo x="21441" y="21454"/>
                <wp:lineTo x="21441" y="0"/>
                <wp:lineTo x="0" y="0"/>
              </wp:wrapPolygon>
            </wp:wrapTight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195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48D2">
        <w:t>Classroom Activity</w:t>
      </w:r>
    </w:p>
    <w:p w14:paraId="7A2CD3C1" w14:textId="0C551D10" w:rsidR="00DB7779" w:rsidRDefault="00DB7779" w:rsidP="00DB7779"/>
    <w:p w14:paraId="3E2D6BFD" w14:textId="5E8DEF6E" w:rsidR="00C60AC4" w:rsidRDefault="00C60AC4" w:rsidP="00C60AC4">
      <w:pPr>
        <w:pStyle w:val="Bullets"/>
        <w:numPr>
          <w:ilvl w:val="0"/>
          <w:numId w:val="0"/>
        </w:numPr>
        <w:ind w:left="170" w:hanging="170"/>
      </w:pPr>
    </w:p>
    <w:p w14:paraId="6D1F9F9B" w14:textId="52176037" w:rsidR="000848D2" w:rsidRDefault="000848D2" w:rsidP="000848D2">
      <w:pPr>
        <w:pStyle w:val="Heading2"/>
      </w:pPr>
      <w:r>
        <w:t>This activity supports:</w:t>
      </w:r>
    </w:p>
    <w:p w14:paraId="1130C3F3" w14:textId="248165B6" w:rsidR="000848D2" w:rsidRDefault="000848D2" w:rsidP="00C60AC4">
      <w:pPr>
        <w:pStyle w:val="Bullets"/>
        <w:numPr>
          <w:ilvl w:val="0"/>
          <w:numId w:val="0"/>
        </w:numPr>
        <w:ind w:left="170" w:hanging="170"/>
      </w:pPr>
      <w:r>
        <w:t>Elizabeth I: How did she tackle the problems of her reign?</w:t>
      </w:r>
    </w:p>
    <w:p w14:paraId="07C29933" w14:textId="77777777" w:rsidR="000848D2" w:rsidRDefault="000848D2" w:rsidP="00C60AC4">
      <w:pPr>
        <w:pStyle w:val="Bullets"/>
        <w:numPr>
          <w:ilvl w:val="0"/>
          <w:numId w:val="0"/>
        </w:numPr>
        <w:ind w:left="170" w:hanging="170"/>
      </w:pPr>
    </w:p>
    <w:p w14:paraId="4F7BE270" w14:textId="4A05633A" w:rsidR="000848D2" w:rsidRDefault="000848D2" w:rsidP="000848D2">
      <w:pPr>
        <w:pStyle w:val="Heading2"/>
      </w:pPr>
      <w:r>
        <w:t>Learning objectives:</w:t>
      </w:r>
    </w:p>
    <w:p w14:paraId="5EAAC345" w14:textId="146AECD9" w:rsidR="000848D2" w:rsidRDefault="000848D2" w:rsidP="000848D2">
      <w:pPr>
        <w:pStyle w:val="Bullets"/>
      </w:pPr>
      <w:r>
        <w:t>Evaluate Elizabeth I’s decisions and effectiveness as a monarch.</w:t>
      </w:r>
    </w:p>
    <w:p w14:paraId="2FCADC1C" w14:textId="6E8C866F" w:rsidR="000848D2" w:rsidRDefault="000848D2" w:rsidP="000848D2">
      <w:pPr>
        <w:pStyle w:val="Bullets"/>
      </w:pPr>
      <w:r>
        <w:t>Analyse Elizabeth I’s response to the crisis caused by the debasement of England’s coinage.</w:t>
      </w:r>
    </w:p>
    <w:p w14:paraId="559FCD1C" w14:textId="40A7810D" w:rsidR="000848D2" w:rsidRDefault="000848D2" w:rsidP="000848D2">
      <w:pPr>
        <w:pStyle w:val="Bullets"/>
      </w:pPr>
      <w:r>
        <w:t>Investigate what caused Elizabeth I’s currency troubles and how they affected the economy and society.</w:t>
      </w:r>
    </w:p>
    <w:p w14:paraId="750E9434" w14:textId="77777777" w:rsidR="000848D2" w:rsidRDefault="000848D2" w:rsidP="000848D2">
      <w:pPr>
        <w:pStyle w:val="Bullets"/>
        <w:numPr>
          <w:ilvl w:val="0"/>
          <w:numId w:val="0"/>
        </w:numPr>
        <w:ind w:left="170" w:hanging="170"/>
      </w:pPr>
    </w:p>
    <w:p w14:paraId="4B588FD8" w14:textId="39C8832F" w:rsidR="000848D2" w:rsidRDefault="000848D2" w:rsidP="000848D2">
      <w:pPr>
        <w:pStyle w:val="Heading2"/>
      </w:pPr>
      <w:r>
        <w:t>You will need:</w:t>
      </w:r>
    </w:p>
    <w:p w14:paraId="1EBC52FD" w14:textId="0A6A460B" w:rsidR="000848D2" w:rsidRDefault="000848D2" w:rsidP="000848D2">
      <w:pPr>
        <w:pStyle w:val="Bullets"/>
      </w:pPr>
      <w:r>
        <w:t>PowerPoint projector or interactive whiteboard.</w:t>
      </w:r>
    </w:p>
    <w:p w14:paraId="5C5D82A8" w14:textId="5C4D55F2" w:rsidR="000848D2" w:rsidRDefault="000848D2" w:rsidP="000848D2">
      <w:pPr>
        <w:pStyle w:val="Bullets"/>
      </w:pPr>
      <w:r>
        <w:t>Print outs of card sort activity (included with this resource)</w:t>
      </w:r>
    </w:p>
    <w:p w14:paraId="1DE70A4B" w14:textId="77777777" w:rsidR="000848D2" w:rsidRDefault="000848D2" w:rsidP="000848D2">
      <w:pPr>
        <w:pStyle w:val="Bullets"/>
        <w:numPr>
          <w:ilvl w:val="0"/>
          <w:numId w:val="0"/>
        </w:numPr>
        <w:ind w:left="170" w:hanging="170"/>
      </w:pPr>
    </w:p>
    <w:p w14:paraId="4382AFDE" w14:textId="771F50E0" w:rsidR="000848D2" w:rsidRDefault="000848D2" w:rsidP="000848D2">
      <w:pPr>
        <w:pStyle w:val="Heading2"/>
      </w:pPr>
      <w:r>
        <w:t>Suggestions for use</w:t>
      </w:r>
    </w:p>
    <w:p w14:paraId="6C55532D" w14:textId="6A05DACB" w:rsidR="000848D2" w:rsidRDefault="000848D2" w:rsidP="000848D2">
      <w:r>
        <w:t>Pupils step into the role of the Queen’s advisers in this activity. They help Elizabeth I analyse, understand and respond to the currency troubles facing England in 1560.</w:t>
      </w:r>
    </w:p>
    <w:p w14:paraId="3A51AA7A" w14:textId="77777777" w:rsidR="000848D2" w:rsidRDefault="000848D2" w:rsidP="000848D2"/>
    <w:p w14:paraId="7DA77ABB" w14:textId="60128F0E" w:rsidR="000848D2" w:rsidRDefault="000848D2" w:rsidP="000848D2">
      <w:r>
        <w:t>A card-sort activity and decision-making task are included in the PowerPoint resource.</w:t>
      </w:r>
    </w:p>
    <w:p w14:paraId="1D1C41BC" w14:textId="77777777" w:rsidR="000848D2" w:rsidRDefault="000848D2" w:rsidP="000848D2"/>
    <w:p w14:paraId="4306EA0C" w14:textId="7B4D9FA7" w:rsidR="000848D2" w:rsidRDefault="000848D2" w:rsidP="000848D2">
      <w:pPr>
        <w:rPr>
          <w:i/>
        </w:rPr>
      </w:pPr>
      <w:r w:rsidRPr="000848D2">
        <w:rPr>
          <w:i/>
        </w:rPr>
        <w:t>Use this activity to:</w:t>
      </w:r>
    </w:p>
    <w:p w14:paraId="1D5EBCC8" w14:textId="603822F4" w:rsidR="0098596B" w:rsidRDefault="0098596B" w:rsidP="0098596B">
      <w:pPr>
        <w:pStyle w:val="Bullets"/>
      </w:pPr>
      <w:r>
        <w:t>Introduce or brainstorm some of the aims or qualities a monarch might want (for example, to appear strong and powerful). You may also consider the monarch’s responsibilities such as the economy, military, religious policy etc.</w:t>
      </w:r>
    </w:p>
    <w:p w14:paraId="5894D18E" w14:textId="302EAF80" w:rsidR="0098596B" w:rsidRDefault="0098596B" w:rsidP="0098596B">
      <w:pPr>
        <w:pStyle w:val="Bullets"/>
      </w:pPr>
      <w:r>
        <w:t>Ask pupils to sort, analyse and prioritise evidence and information about the crisis facing Elizabeth I in 1560.</w:t>
      </w:r>
    </w:p>
    <w:p w14:paraId="64A1D9D5" w14:textId="71EA9DB1" w:rsidR="0098596B" w:rsidRDefault="0098596B" w:rsidP="0098596B">
      <w:pPr>
        <w:pStyle w:val="Bullets"/>
      </w:pPr>
      <w:r>
        <w:t>Explain aspects of Elizabethan society during the queen’s reign to help contextualise the pupils’ research.</w:t>
      </w:r>
    </w:p>
    <w:p w14:paraId="5D391515" w14:textId="0B78E1E8" w:rsidR="0098596B" w:rsidRDefault="0098596B" w:rsidP="0098596B">
      <w:pPr>
        <w:pStyle w:val="Bullets"/>
      </w:pPr>
      <w:r>
        <w:t>Ask pupils to write (or give orally) a report describing England’s currency problems and an analysis of what caused them.</w:t>
      </w:r>
    </w:p>
    <w:p w14:paraId="0D2967B6" w14:textId="1AB83157" w:rsidR="0098596B" w:rsidRDefault="0098596B" w:rsidP="0098596B">
      <w:pPr>
        <w:pStyle w:val="Bullets"/>
      </w:pPr>
      <w:r>
        <w:t>Ask pupils to work in teams in the decision-making activity as they consider the pros and cons of each possible response to a range of dilemmas faced by Elizabeth I during the crisis. Pupils learn how closely their advice matches against the Queen’s decisions and actions (could be adapted into a game).</w:t>
      </w:r>
    </w:p>
    <w:p w14:paraId="289C9977" w14:textId="081CF5AC" w:rsidR="0098596B" w:rsidRDefault="0098596B" w:rsidP="0098596B">
      <w:pPr>
        <w:pStyle w:val="Bullets"/>
      </w:pPr>
      <w:r>
        <w:t>Encourage pupils to reflect on what they have learned about Elizabeth I’s reign and her qualities as a monarch, including her effectiveness in dealing with the problems caused by the Great Debasement.</w:t>
      </w:r>
    </w:p>
    <w:p w14:paraId="3C01C9D8" w14:textId="77777777" w:rsidR="0074611D" w:rsidRPr="000848D2" w:rsidRDefault="0074611D" w:rsidP="0098596B">
      <w:pPr>
        <w:pStyle w:val="Bullets"/>
        <w:numPr>
          <w:ilvl w:val="0"/>
          <w:numId w:val="0"/>
        </w:numPr>
        <w:ind w:left="170" w:hanging="170"/>
      </w:pPr>
    </w:p>
    <w:p w14:paraId="6BD55CFD" w14:textId="20AF18F9" w:rsidR="00521241" w:rsidRDefault="00521241" w:rsidP="00470DD9"/>
    <w:p w14:paraId="785DBD6E" w14:textId="77777777" w:rsidR="0098596B" w:rsidRDefault="0098596B" w:rsidP="00470DD9"/>
    <w:p w14:paraId="4F157EB5" w14:textId="49B8492C" w:rsidR="0074611D" w:rsidRDefault="0074611D" w:rsidP="00A6589C">
      <w:pPr>
        <w:spacing w:line="240" w:lineRule="auto"/>
      </w:pPr>
      <w:r>
        <w:rPr>
          <w:noProof/>
          <w:lang w:eastAsia="en-GB"/>
        </w:rPr>
        <w:lastRenderedPageBreak/>
        <w:drawing>
          <wp:inline distT="0" distB="0" distL="0" distR="0" wp14:anchorId="5FC8C5DE" wp14:editId="194CB4BC">
            <wp:extent cx="8492115" cy="6161896"/>
            <wp:effectExtent l="3175" t="0" r="7620" b="7620"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492115" cy="6161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C012A" w14:textId="1CD797BE" w:rsidR="0074611D" w:rsidRDefault="0074611D">
      <w:pPr>
        <w:spacing w:line="240" w:lineRule="auto"/>
      </w:pPr>
    </w:p>
    <w:p w14:paraId="7F5A63EC" w14:textId="05253475" w:rsidR="00A6589C" w:rsidRDefault="0074611D" w:rsidP="00A6589C">
      <w:pPr>
        <w:spacing w:line="240" w:lineRule="auto"/>
      </w:pPr>
      <w:r>
        <w:rPr>
          <w:noProof/>
          <w:lang w:eastAsia="en-GB"/>
        </w:rPr>
        <w:drawing>
          <wp:inline distT="0" distB="0" distL="0" distR="0" wp14:anchorId="7F5A21B3" wp14:editId="2EBE46C5">
            <wp:extent cx="8387478" cy="6093809"/>
            <wp:effectExtent l="3810" t="0" r="0" b="0"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390463" cy="6095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589C" w:rsidSect="008C388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EB330" w14:textId="77777777" w:rsidR="005701E9" w:rsidRDefault="005701E9" w:rsidP="006054BA">
      <w:pPr>
        <w:spacing w:line="240" w:lineRule="auto"/>
      </w:pPr>
      <w:r>
        <w:separator/>
      </w:r>
    </w:p>
  </w:endnote>
  <w:endnote w:type="continuationSeparator" w:id="0">
    <w:p w14:paraId="11A08105" w14:textId="77777777" w:rsidR="005701E9" w:rsidRDefault="005701E9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-Book">
    <w:altName w:val="Calibri"/>
    <w:charset w:val="00"/>
    <w:family w:val="auto"/>
    <w:pitch w:val="variable"/>
    <w:sig w:usb0="8000002F" w:usb1="00000048" w:usb2="00000000" w:usb3="00000000" w:csb0="00000001" w:csb1="00000000"/>
  </w:font>
  <w:font w:name="Gotham-Medium">
    <w:altName w:val="Calibri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arao OT">
    <w:altName w:val="Calibri"/>
    <w:panose1 w:val="00000000000000000000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DD42C" w14:textId="77777777" w:rsidR="00880645" w:rsidRDefault="008806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8FAD9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317C58D5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1B85AFAE" w14:textId="17C14B83" w:rsidR="00853C93" w:rsidRPr="00853C93" w:rsidRDefault="0074611D" w:rsidP="00853C93">
    <w:pPr>
      <w:pStyle w:val="FooterTitle"/>
    </w:pPr>
    <w:r>
      <w:t>Elizabeth I and the Great Debasement</w:t>
    </w:r>
  </w:p>
  <w:p w14:paraId="2C740778" w14:textId="722F37B8" w:rsidR="004619F4" w:rsidRDefault="0074611D" w:rsidP="00853C93">
    <w:pPr>
      <w:pStyle w:val="Footer"/>
    </w:pPr>
    <w:r>
      <w:t>Classroom Activity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>
      <w:rPr>
        <w:noProof/>
      </w:rPr>
      <w:t>3</w:t>
    </w:r>
    <w:r w:rsidR="004619F4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EC06A" w14:textId="77777777" w:rsidR="0098596B" w:rsidRDefault="0098596B">
    <w:pPr>
      <w:pStyle w:val="Footer"/>
    </w:pPr>
  </w:p>
  <w:p w14:paraId="2ED87E4C" w14:textId="77777777" w:rsidR="0098596B" w:rsidRDefault="0098596B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EF93AF8" wp14:editId="0AB61576">
          <wp:simplePos x="0" y="0"/>
          <wp:positionH relativeFrom="page">
            <wp:posOffset>4428490</wp:posOffset>
          </wp:positionH>
          <wp:positionV relativeFrom="page">
            <wp:posOffset>9757410</wp:posOffset>
          </wp:positionV>
          <wp:extent cx="2700720" cy="596520"/>
          <wp:effectExtent l="0" t="0" r="4445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720" cy="596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71F0A4" w14:textId="0C39BEAA" w:rsidR="0098596B" w:rsidRDefault="0098596B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2930280E" wp14:editId="0661F842">
          <wp:simplePos x="0" y="0"/>
          <wp:positionH relativeFrom="column">
            <wp:posOffset>3810</wp:posOffset>
          </wp:positionH>
          <wp:positionV relativeFrom="paragraph">
            <wp:posOffset>15875</wp:posOffset>
          </wp:positionV>
          <wp:extent cx="1181100" cy="857250"/>
          <wp:effectExtent l="0" t="0" r="0" b="0"/>
          <wp:wrapTight wrapText="bothSides">
            <wp:wrapPolygon edited="0">
              <wp:start x="0" y="0"/>
              <wp:lineTo x="0" y="21120"/>
              <wp:lineTo x="21252" y="21120"/>
              <wp:lineTo x="21252" y="0"/>
              <wp:lineTo x="0" y="0"/>
            </wp:wrapPolygon>
          </wp:wrapTight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857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29A4E9" w14:textId="1F75FB63" w:rsidR="0098596B" w:rsidRDefault="0098596B">
    <w:pPr>
      <w:pStyle w:val="Footer"/>
    </w:pPr>
  </w:p>
  <w:p w14:paraId="60A8569C" w14:textId="77777777" w:rsidR="0098596B" w:rsidRDefault="0098596B">
    <w:pPr>
      <w:pStyle w:val="Footer"/>
    </w:pPr>
  </w:p>
  <w:p w14:paraId="350F81F4" w14:textId="77777777" w:rsidR="0098596B" w:rsidRDefault="0098596B">
    <w:pPr>
      <w:pStyle w:val="Footer"/>
    </w:pPr>
  </w:p>
  <w:p w14:paraId="65E891B0" w14:textId="77777777" w:rsidR="0098596B" w:rsidRDefault="009859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9D1F5" w14:textId="77777777" w:rsidR="005701E9" w:rsidRDefault="005701E9" w:rsidP="006054BA">
      <w:pPr>
        <w:spacing w:line="240" w:lineRule="auto"/>
      </w:pPr>
      <w:r>
        <w:separator/>
      </w:r>
    </w:p>
  </w:footnote>
  <w:footnote w:type="continuationSeparator" w:id="0">
    <w:p w14:paraId="4788E208" w14:textId="77777777" w:rsidR="005701E9" w:rsidRDefault="005701E9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9D930" w14:textId="77777777" w:rsidR="00880645" w:rsidRDefault="008806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655FB" w14:textId="77777777" w:rsidR="00880645" w:rsidRDefault="008806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14:paraId="5D488D22" w14:textId="77777777" w:rsidTr="00011E6A">
      <w:trPr>
        <w:trHeight w:hRule="exact" w:val="1701"/>
      </w:trPr>
      <w:tc>
        <w:tcPr>
          <w:tcW w:w="1384" w:type="dxa"/>
        </w:tcPr>
        <w:p w14:paraId="75A79D23" w14:textId="16D4CB7D" w:rsidR="00F5573E" w:rsidRDefault="000848D2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7C8F3B85" wp14:editId="6B2C110A">
                <wp:extent cx="805948" cy="1040130"/>
                <wp:effectExtent l="0" t="0" r="6985" b="1270"/>
                <wp:docPr id="17" name="Picture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Picture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8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84" w:type="dxa"/>
        </w:tcPr>
        <w:p w14:paraId="3A444C1D" w14:textId="3AC4D007" w:rsidR="00F5573E" w:rsidRDefault="000848D2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2B6D782F" wp14:editId="1496ADBD">
                <wp:extent cx="806450" cy="1040130"/>
                <wp:effectExtent l="0" t="0" r="0" b="7620"/>
                <wp:docPr id="18" name="Pictur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Picture 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6450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84" w:type="dxa"/>
        </w:tcPr>
        <w:p w14:paraId="6928CCE0" w14:textId="622972DE" w:rsidR="00F5573E" w:rsidRDefault="000848D2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6B288BDB" wp14:editId="7393DDEF">
                <wp:extent cx="806450" cy="1040130"/>
                <wp:effectExtent l="0" t="0" r="0" b="7620"/>
                <wp:docPr id="19" name="Pictur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6450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0A3082E" w14:textId="21950D56" w:rsidR="006054BA" w:rsidRDefault="006054BA">
    <w:pPr>
      <w:pStyle w:val="Header"/>
    </w:pPr>
  </w:p>
  <w:p w14:paraId="7A0218D1" w14:textId="77777777" w:rsidR="00963532" w:rsidRDefault="00963532">
    <w:pPr>
      <w:pStyle w:val="Header"/>
    </w:pPr>
  </w:p>
  <w:p w14:paraId="3D7F087B" w14:textId="77777777" w:rsidR="00963532" w:rsidRDefault="00963532">
    <w:pPr>
      <w:pStyle w:val="Header"/>
    </w:pPr>
  </w:p>
  <w:p w14:paraId="0ACDA3C9" w14:textId="0E110E4B" w:rsidR="00011E6A" w:rsidRDefault="00011E6A">
    <w:pPr>
      <w:pStyle w:val="Header"/>
    </w:pPr>
  </w:p>
  <w:p w14:paraId="22A2A410" w14:textId="77777777" w:rsidR="00963532" w:rsidRDefault="00963532">
    <w:pPr>
      <w:pStyle w:val="Header"/>
    </w:pPr>
  </w:p>
  <w:p w14:paraId="547CBBAC" w14:textId="77777777"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 w15:restartNumberingAfterBreak="0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67794"/>
    <w:multiLevelType w:val="multilevel"/>
    <w:tmpl w:val="0AD01B20"/>
    <w:numStyleLink w:val="HRPNumbering"/>
  </w:abstractNum>
  <w:abstractNum w:abstractNumId="6" w15:restartNumberingAfterBreak="0">
    <w:nsid w:val="3E0D3098"/>
    <w:multiLevelType w:val="multilevel"/>
    <w:tmpl w:val="F47A7E50"/>
    <w:numStyleLink w:val="BulletList"/>
  </w:abstractNum>
  <w:abstractNum w:abstractNumId="7" w15:restartNumberingAfterBreak="0">
    <w:nsid w:val="43F83B33"/>
    <w:multiLevelType w:val="multilevel"/>
    <w:tmpl w:val="F47A7E50"/>
    <w:numStyleLink w:val="BulletList"/>
  </w:abstractNum>
  <w:abstractNum w:abstractNumId="8" w15:restartNumberingAfterBreak="0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634676"/>
    <w:multiLevelType w:val="multilevel"/>
    <w:tmpl w:val="0AD01B20"/>
    <w:numStyleLink w:val="HRPNumbering"/>
  </w:abstractNum>
  <w:abstractNum w:abstractNumId="10" w15:restartNumberingAfterBreak="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 w15:restartNumberingAfterBreak="0">
    <w:nsid w:val="68C92DA2"/>
    <w:multiLevelType w:val="multilevel"/>
    <w:tmpl w:val="0AD01B20"/>
    <w:numStyleLink w:val="HRPNumbering"/>
  </w:abstractNum>
  <w:abstractNum w:abstractNumId="12" w15:restartNumberingAfterBreak="0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652A1B"/>
    <w:multiLevelType w:val="multilevel"/>
    <w:tmpl w:val="0AD01B20"/>
    <w:numStyleLink w:val="HRPNumbering"/>
  </w:abstractNum>
  <w:num w:numId="1" w16cid:durableId="1000817808">
    <w:abstractNumId w:val="12"/>
  </w:num>
  <w:num w:numId="2" w16cid:durableId="2010907936">
    <w:abstractNumId w:val="0"/>
  </w:num>
  <w:num w:numId="3" w16cid:durableId="1968923748">
    <w:abstractNumId w:val="13"/>
  </w:num>
  <w:num w:numId="4" w16cid:durableId="213473750">
    <w:abstractNumId w:val="14"/>
  </w:num>
  <w:num w:numId="5" w16cid:durableId="214316132">
    <w:abstractNumId w:val="7"/>
  </w:num>
  <w:num w:numId="6" w16cid:durableId="687605190">
    <w:abstractNumId w:val="2"/>
  </w:num>
  <w:num w:numId="7" w16cid:durableId="300423835">
    <w:abstractNumId w:val="3"/>
  </w:num>
  <w:num w:numId="8" w16cid:durableId="1078015235">
    <w:abstractNumId w:val="1"/>
  </w:num>
  <w:num w:numId="9" w16cid:durableId="348987853">
    <w:abstractNumId w:val="6"/>
  </w:num>
  <w:num w:numId="10" w16cid:durableId="759065363">
    <w:abstractNumId w:val="8"/>
  </w:num>
  <w:num w:numId="11" w16cid:durableId="1844662073">
    <w:abstractNumId w:val="10"/>
  </w:num>
  <w:num w:numId="12" w16cid:durableId="1828328314">
    <w:abstractNumId w:val="5"/>
  </w:num>
  <w:num w:numId="13" w16cid:durableId="517158999">
    <w:abstractNumId w:val="11"/>
  </w:num>
  <w:num w:numId="14" w16cid:durableId="2035383285">
    <w:abstractNumId w:val="15"/>
  </w:num>
  <w:num w:numId="15" w16cid:durableId="1259946050">
    <w:abstractNumId w:val="9"/>
  </w:num>
  <w:num w:numId="16" w16cid:durableId="451677843">
    <w:abstractNumId w:val="4"/>
  </w:num>
  <w:num w:numId="17" w16cid:durableId="47711354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8C388D"/>
    <w:rsid w:val="00007BC4"/>
    <w:rsid w:val="00011E6A"/>
    <w:rsid w:val="00045370"/>
    <w:rsid w:val="000848D2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701E9"/>
    <w:rsid w:val="00604BF4"/>
    <w:rsid w:val="006054BA"/>
    <w:rsid w:val="0061439C"/>
    <w:rsid w:val="00660061"/>
    <w:rsid w:val="006A751D"/>
    <w:rsid w:val="006B54F0"/>
    <w:rsid w:val="0074611D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80645"/>
    <w:rsid w:val="008C388D"/>
    <w:rsid w:val="00904248"/>
    <w:rsid w:val="0093499C"/>
    <w:rsid w:val="00947925"/>
    <w:rsid w:val="00963532"/>
    <w:rsid w:val="0096366C"/>
    <w:rsid w:val="00983ED0"/>
    <w:rsid w:val="0098596B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D04703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7B0DF00"/>
  <w15:docId w15:val="{CA40A1BD-B484-4E94-874E-7377098AE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-Accent31">
    <w:name w:val="Grid Table 4 - Accent 31"/>
    <w:basedOn w:val="TableNormal"/>
    <w:uiPriority w:val="49"/>
    <w:rsid w:val="00B514A2"/>
    <w:tblPr>
      <w:tblStyleRowBandSize w:val="1"/>
      <w:tblStyleColBandSize w:val="1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-Accent21">
    <w:name w:val="Grid Table 4 - Accent 21"/>
    <w:basedOn w:val="TableNormal"/>
    <w:uiPriority w:val="49"/>
    <w:rsid w:val="002632DC"/>
    <w:tblPr>
      <w:tblStyleRowBandSize w:val="1"/>
      <w:tblStyleColBandSize w:val="1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-Accent51">
    <w:name w:val="Grid Table 4 - Accent 51"/>
    <w:basedOn w:val="TableNormal"/>
    <w:uiPriority w:val="49"/>
    <w:rsid w:val="00A6589C"/>
    <w:tblPr>
      <w:tblStyleRowBandSize w:val="1"/>
      <w:tblStyleColBandSize w:val="1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1">
    <w:name w:val="Grid Table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48D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8D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8.jpg"/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2F9BF-1B8B-4B6C-869A-64B94CAF8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zabeth I card sort activity</dc:title>
  <dc:creator>Historic Royal Palaces</dc:creator>
  <cp:lastModifiedBy>Rosie Cooper</cp:lastModifiedBy>
  <cp:revision>3</cp:revision>
  <cp:lastPrinted>2017-07-17T09:48:00Z</cp:lastPrinted>
  <dcterms:created xsi:type="dcterms:W3CDTF">2021-07-22T11:40:00Z</dcterms:created>
  <dcterms:modified xsi:type="dcterms:W3CDTF">2024-05-22T15:43:00Z</dcterms:modified>
</cp:coreProperties>
</file>